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B77165" w14:textId="77777777" w:rsidR="00BC1FF3" w:rsidRDefault="00BC1FF3" w:rsidP="00BC1FF3">
      <w:pPr>
        <w:jc w:val="center"/>
        <w:rPr>
          <w:rFonts w:ascii="Century Schoolbook" w:hAnsi="Century Schoolbook"/>
          <w:b/>
          <w:bCs/>
          <w:sz w:val="32"/>
          <w:szCs w:val="32"/>
          <w:u w:val="single"/>
        </w:rPr>
      </w:pPr>
      <w:r w:rsidRPr="00D05F6D">
        <w:rPr>
          <w:rFonts w:ascii="Century Schoolbook" w:hAnsi="Century Schoolbook"/>
          <w:b/>
          <w:bCs/>
          <w:sz w:val="32"/>
          <w:szCs w:val="32"/>
          <w:u w:val="single"/>
        </w:rPr>
        <w:t xml:space="preserve">Our Lady of Lourdes and St Gerard Majella </w:t>
      </w:r>
    </w:p>
    <w:p w14:paraId="0985FAD9" w14:textId="198B7B9E" w:rsidR="00BC1FF3" w:rsidRDefault="00BC1FF3" w:rsidP="00BC1FF3">
      <w:pPr>
        <w:jc w:val="center"/>
        <w:rPr>
          <w:rFonts w:ascii="Century Schoolbook" w:hAnsi="Century Schoolbook"/>
          <w:b/>
          <w:bCs/>
          <w:sz w:val="32"/>
          <w:szCs w:val="32"/>
          <w:u w:val="single"/>
        </w:rPr>
      </w:pPr>
      <w:r w:rsidRPr="00D05F6D">
        <w:rPr>
          <w:rFonts w:ascii="Century Schoolbook" w:hAnsi="Century Schoolbook"/>
          <w:b/>
          <w:bCs/>
          <w:sz w:val="32"/>
          <w:szCs w:val="32"/>
          <w:u w:val="single"/>
        </w:rPr>
        <w:t xml:space="preserve">Christmas Mass Booking </w:t>
      </w:r>
      <w:r w:rsidR="00965702">
        <w:rPr>
          <w:rFonts w:ascii="Century Schoolbook" w:hAnsi="Century Schoolbook"/>
          <w:b/>
          <w:bCs/>
          <w:sz w:val="32"/>
          <w:szCs w:val="32"/>
          <w:u w:val="single"/>
        </w:rPr>
        <w:t xml:space="preserve">form </w:t>
      </w:r>
      <w:r w:rsidRPr="00D05F6D">
        <w:rPr>
          <w:rFonts w:ascii="Century Schoolbook" w:hAnsi="Century Schoolbook"/>
          <w:b/>
          <w:bCs/>
          <w:sz w:val="32"/>
          <w:szCs w:val="32"/>
          <w:u w:val="single"/>
        </w:rPr>
        <w:t>2020</w:t>
      </w:r>
    </w:p>
    <w:p w14:paraId="790E3C4C" w14:textId="77777777" w:rsidR="00850041" w:rsidRDefault="00850041" w:rsidP="00BC1FF3">
      <w:pPr>
        <w:jc w:val="center"/>
        <w:rPr>
          <w:rFonts w:ascii="Century Schoolbook" w:hAnsi="Century Schoolbook"/>
          <w:b/>
          <w:bCs/>
          <w:sz w:val="32"/>
          <w:szCs w:val="32"/>
          <w:u w:val="single"/>
        </w:rPr>
      </w:pPr>
    </w:p>
    <w:p w14:paraId="390BAFBA" w14:textId="7D47C46E" w:rsidR="00BC1FF3" w:rsidRPr="00BC1FF3" w:rsidRDefault="00BC1FF3">
      <w:pPr>
        <w:rPr>
          <w:rFonts w:ascii="Bookman Old Style" w:hAnsi="Bookman Old Style"/>
          <w:b/>
          <w:bCs/>
          <w:sz w:val="16"/>
          <w:szCs w:val="16"/>
          <w:u w:val="single"/>
        </w:rPr>
      </w:pPr>
    </w:p>
    <w:p w14:paraId="45947848" w14:textId="7111EDE0" w:rsidR="00491C92" w:rsidRPr="00BC1FF3" w:rsidRDefault="00BC1FF3">
      <w:pPr>
        <w:rPr>
          <w:rFonts w:ascii="Century Schoolbook" w:hAnsi="Century Schoolbook"/>
          <w:b/>
          <w:bCs/>
          <w:sz w:val="32"/>
          <w:szCs w:val="32"/>
          <w:u w:val="single"/>
        </w:rPr>
      </w:pPr>
      <w:r w:rsidRPr="00BC1FF3">
        <w:rPr>
          <w:rFonts w:ascii="Century Schoolbook" w:hAnsi="Century Schoolbook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3AD7502C" wp14:editId="05BD7DBE">
                <wp:simplePos x="0" y="0"/>
                <wp:positionH relativeFrom="column">
                  <wp:posOffset>9525</wp:posOffset>
                </wp:positionH>
                <wp:positionV relativeFrom="paragraph">
                  <wp:posOffset>230505</wp:posOffset>
                </wp:positionV>
                <wp:extent cx="2479040" cy="1404620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0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B2781" w14:textId="45D8F117" w:rsidR="00BC1FF3" w:rsidRDefault="00BC1FF3" w:rsidP="00965702">
                            <w:r w:rsidRPr="00965702"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Please select your preferred Mass Time by clicking in the box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D750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18.15pt;width:195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" stroked="f">
                <v:textbox style="mso-fit-shape-to-text:t">
                  <w:txbxContent>
                    <w:p w14:paraId="14EB2781" w14:textId="45D8F117" w:rsidR="00BC1FF3" w:rsidRDefault="00BC1FF3" w:rsidP="00965702">
                      <w:r w:rsidRPr="00965702"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Please select your preferred Mass Time by clicking in the box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man Old Style" w:hAnsi="Bookman Old Style"/>
        </w:rPr>
        <w:t xml:space="preserve">   </w:t>
      </w:r>
      <w:r w:rsidRPr="00BC1FF3">
        <w:rPr>
          <w:rFonts w:ascii="Bookman Old Style" w:hAnsi="Bookman Old Style"/>
        </w:rPr>
        <w:t>24</w:t>
      </w:r>
      <w:r w:rsidRPr="00BC1FF3">
        <w:rPr>
          <w:rFonts w:ascii="Bookman Old Style" w:hAnsi="Bookman Old Style"/>
          <w:vertAlign w:val="superscript"/>
        </w:rPr>
        <w:t>th</w:t>
      </w:r>
      <w:r w:rsidRPr="00BC1FF3">
        <w:rPr>
          <w:rFonts w:ascii="Bookman Old Style" w:hAnsi="Bookman Old Style"/>
        </w:rPr>
        <w:t xml:space="preserve"> Dec – 5pm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sdt>
        <w:sdtPr>
          <w:rPr>
            <w:rFonts w:ascii="Bookman Old Style" w:hAnsi="Bookman Old Style"/>
            <w:sz w:val="32"/>
            <w:szCs w:val="32"/>
          </w:rPr>
          <w:id w:val="1019043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5F21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</w:p>
    <w:p w14:paraId="3C027D39" w14:textId="468ABDE3" w:rsidR="00BC1FF3" w:rsidRPr="00BC1FF3" w:rsidRDefault="00BC1FF3">
      <w:pPr>
        <w:rPr>
          <w:rFonts w:ascii="Bookman Old Style" w:hAnsi="Bookman Old Style"/>
        </w:rPr>
      </w:pPr>
    </w:p>
    <w:p w14:paraId="53A3808F" w14:textId="7B92C894" w:rsidR="00BC1FF3" w:rsidRPr="00BC1FF3" w:rsidRDefault="00BC1FF3">
      <w:p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  </w:t>
      </w:r>
      <w:r w:rsidRPr="00BC1FF3">
        <w:rPr>
          <w:rFonts w:ascii="Bookman Old Style" w:hAnsi="Bookman Old Style"/>
        </w:rPr>
        <w:t>24</w:t>
      </w:r>
      <w:r w:rsidRPr="00BC1FF3">
        <w:rPr>
          <w:rFonts w:ascii="Bookman Old Style" w:hAnsi="Bookman Old Style"/>
          <w:vertAlign w:val="superscript"/>
        </w:rPr>
        <w:t>th</w:t>
      </w:r>
      <w:r w:rsidRPr="00BC1FF3">
        <w:rPr>
          <w:rFonts w:ascii="Bookman Old Style" w:hAnsi="Bookman Old Style"/>
        </w:rPr>
        <w:t xml:space="preserve"> Dec – 6:15pm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sdt>
        <w:sdtPr>
          <w:rPr>
            <w:rFonts w:ascii="Bookman Old Style" w:hAnsi="Bookman Old Style"/>
            <w:sz w:val="32"/>
            <w:szCs w:val="32"/>
          </w:rPr>
          <w:id w:val="1968853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C1FF3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</w:p>
    <w:p w14:paraId="61C94ECC" w14:textId="02E0CA58" w:rsidR="00BC1FF3" w:rsidRPr="00BC1FF3" w:rsidRDefault="00BC1FF3">
      <w:pPr>
        <w:rPr>
          <w:rFonts w:ascii="Bookman Old Style" w:hAnsi="Bookman Old Style"/>
        </w:rPr>
      </w:pPr>
    </w:p>
    <w:p w14:paraId="1211A21E" w14:textId="27854B7C" w:rsidR="00BC1FF3" w:rsidRDefault="00BC1FF3">
      <w:pPr>
        <w:rPr>
          <w:rFonts w:ascii="Bookman Old Style" w:hAnsi="Bookman Old Style"/>
          <w:sz w:val="32"/>
          <w:szCs w:val="32"/>
        </w:rPr>
      </w:pPr>
      <w:r>
        <w:rPr>
          <w:rFonts w:ascii="Bookman Old Style" w:hAnsi="Bookman Old Style"/>
        </w:rPr>
        <w:t xml:space="preserve">   </w:t>
      </w:r>
      <w:r w:rsidRPr="00BC1FF3">
        <w:rPr>
          <w:rFonts w:ascii="Bookman Old Style" w:hAnsi="Bookman Old Style"/>
        </w:rPr>
        <w:t>25</w:t>
      </w:r>
      <w:r w:rsidRPr="00BC1FF3">
        <w:rPr>
          <w:rFonts w:ascii="Bookman Old Style" w:hAnsi="Bookman Old Style"/>
          <w:vertAlign w:val="superscript"/>
        </w:rPr>
        <w:t>th</w:t>
      </w:r>
      <w:r w:rsidRPr="00BC1FF3">
        <w:rPr>
          <w:rFonts w:ascii="Bookman Old Style" w:hAnsi="Bookman Old Style"/>
        </w:rPr>
        <w:t xml:space="preserve"> Dec – 10am</w:t>
      </w:r>
      <w:r w:rsidR="00D50877">
        <w:rPr>
          <w:rFonts w:ascii="Bookman Old Style" w:hAnsi="Bookman Old Style"/>
        </w:rPr>
        <w:tab/>
      </w:r>
      <w:r w:rsidR="00D50877">
        <w:rPr>
          <w:rFonts w:ascii="Bookman Old Style" w:hAnsi="Bookman Old Style"/>
        </w:rPr>
        <w:tab/>
        <w:t xml:space="preserve">           </w:t>
      </w:r>
      <w:r w:rsidR="00D50877">
        <w:rPr>
          <w:rFonts w:ascii="Bookman Old Style" w:hAnsi="Bookman Old Style"/>
        </w:rPr>
        <w:tab/>
      </w:r>
      <w:sdt>
        <w:sdtPr>
          <w:rPr>
            <w:rFonts w:ascii="Bookman Old Style" w:hAnsi="Bookman Old Style"/>
            <w:sz w:val="32"/>
            <w:szCs w:val="32"/>
          </w:rPr>
          <w:id w:val="505643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7F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</w:p>
    <w:p w14:paraId="21BC5ED6" w14:textId="6D972BE6" w:rsidR="00BC1FF3" w:rsidRDefault="00BC1FF3">
      <w:pPr>
        <w:rPr>
          <w:rFonts w:ascii="Bookman Old Style" w:hAnsi="Bookman Old Style"/>
          <w:sz w:val="32"/>
          <w:szCs w:val="32"/>
        </w:rPr>
      </w:pPr>
      <w:r w:rsidRPr="00BC1FF3">
        <w:rPr>
          <w:rFonts w:ascii="Bookman Old Style" w:hAnsi="Bookman Old Style"/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5F1BCD63" wp14:editId="6B16D6F0">
                <wp:simplePos x="0" y="0"/>
                <wp:positionH relativeFrom="column">
                  <wp:posOffset>9525</wp:posOffset>
                </wp:positionH>
                <wp:positionV relativeFrom="paragraph">
                  <wp:posOffset>170815</wp:posOffset>
                </wp:positionV>
                <wp:extent cx="4124325" cy="140462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4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8EB5A3" w14:textId="334EF540" w:rsidR="00BC1FF3" w:rsidRDefault="00BC1FF3" w:rsidP="00965702">
                            <w:pP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 w:rsidRPr="00605FBF"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 xml:space="preserve">Please </w:t>
                            </w:r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state number of people including children in your group</w:t>
                            </w:r>
                            <w:r w:rsidR="00B20A95"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45DB1132" w14:textId="7348D6CA" w:rsidR="00BC1FF3" w:rsidRDefault="00BC1FF3" w:rsidP="00965702">
                            <w:pP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(A maximum of 6 people per group)</w:t>
                            </w:r>
                          </w:p>
                          <w:p w14:paraId="1712C686" w14:textId="37C3BB30" w:rsidR="00BC1FF3" w:rsidRDefault="00BC1FF3" w:rsidP="00B20A9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1BCD63" id="_x0000_s1027" type="#_x0000_t202" style="position:absolute;margin-left:.75pt;margin-top:13.45pt;width:324.75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" stroked="f">
                <v:textbox style="mso-fit-shape-to-text:t">
                  <w:txbxContent>
                    <w:p w14:paraId="688EB5A3" w14:textId="334EF540" w:rsidR="00BC1FF3" w:rsidRDefault="00BC1FF3" w:rsidP="00965702">
                      <w:pPr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 w:rsidRPr="00605FBF"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 xml:space="preserve">Please </w:t>
                      </w:r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state number of people including children in your group</w:t>
                      </w:r>
                      <w:r w:rsidR="00B20A95"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:</w:t>
                      </w:r>
                    </w:p>
                    <w:p w14:paraId="45DB1132" w14:textId="7348D6CA" w:rsidR="00BC1FF3" w:rsidRDefault="00BC1FF3" w:rsidP="00965702">
                      <w:pPr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(A maximum of 6 people per group)</w:t>
                      </w:r>
                    </w:p>
                    <w:p w14:paraId="1712C686" w14:textId="37C3BB30" w:rsidR="00BC1FF3" w:rsidRDefault="00BC1FF3" w:rsidP="00B20A95"/>
                  </w:txbxContent>
                </v:textbox>
                <w10:wrap type="square"/>
              </v:shape>
            </w:pict>
          </mc:Fallback>
        </mc:AlternateContent>
      </w:r>
    </w:p>
    <w:p w14:paraId="28A47C19" w14:textId="3FADA63E" w:rsidR="00BC1FF3" w:rsidRDefault="00DE1C8F" w:rsidP="00D50877">
      <w:pPr>
        <w:jc w:val="center"/>
        <w:rPr>
          <w:rFonts w:ascii="Bookman Old Style" w:hAnsi="Bookman Old Style"/>
        </w:rPr>
      </w:pPr>
      <w:sdt>
        <w:sdtPr>
          <w:rPr>
            <w:rFonts w:ascii="Bookman Old Style" w:hAnsi="Bookman Old Style"/>
          </w:rPr>
          <w:id w:val="36166172"/>
          <w:placeholder>
            <w:docPart w:val="DefaultPlaceholder_-1854013440"/>
          </w:placeholder>
          <w:showingPlcHdr/>
        </w:sdtPr>
        <w:sdtEndPr/>
        <w:sdtContent>
          <w:r w:rsidR="00B207F0" w:rsidRPr="005E3BBB">
            <w:rPr>
              <w:rStyle w:val="PlaceholderText"/>
            </w:rPr>
            <w:t>Click or tap here to enter text.</w:t>
          </w:r>
        </w:sdtContent>
      </w:sdt>
    </w:p>
    <w:p w14:paraId="3286C2BE" w14:textId="435B94F6" w:rsidR="00D50877" w:rsidRDefault="00D50877" w:rsidP="00D50877">
      <w:pPr>
        <w:jc w:val="center"/>
        <w:rPr>
          <w:rFonts w:ascii="Bookman Old Style" w:hAnsi="Bookman Old Style"/>
        </w:rPr>
      </w:pPr>
    </w:p>
    <w:p w14:paraId="5EEC022F" w14:textId="439BCF7C" w:rsidR="00D50877" w:rsidRDefault="00D50877" w:rsidP="00D50877">
      <w:pPr>
        <w:jc w:val="center"/>
        <w:rPr>
          <w:rFonts w:ascii="Bookman Old Style" w:hAnsi="Bookman Old Style"/>
        </w:rPr>
      </w:pPr>
    </w:p>
    <w:p w14:paraId="292E7B7D" w14:textId="47367E0F" w:rsidR="00D50877" w:rsidRDefault="00D50877" w:rsidP="00D50877">
      <w:pPr>
        <w:jc w:val="center"/>
        <w:rPr>
          <w:rFonts w:ascii="Bookman Old Style" w:hAnsi="Bookman Old Style"/>
        </w:rPr>
      </w:pPr>
    </w:p>
    <w:p w14:paraId="108EE356" w14:textId="77777777" w:rsidR="00A25B70" w:rsidRDefault="00A25B70" w:rsidP="00D50877">
      <w:pPr>
        <w:jc w:val="center"/>
        <w:rPr>
          <w:rFonts w:ascii="Bookman Old Style" w:hAnsi="Bookman Old Style"/>
        </w:rPr>
      </w:pPr>
    </w:p>
    <w:p w14:paraId="47C3916D" w14:textId="082D7CBF" w:rsidR="003D2A6F" w:rsidRPr="007A4F7C" w:rsidRDefault="003D2A6F" w:rsidP="007A4F7C">
      <w:pPr>
        <w:tabs>
          <w:tab w:val="left" w:pos="750"/>
        </w:tabs>
      </w:pPr>
    </w:p>
    <w:p w14:paraId="4AADB059" w14:textId="315395E1" w:rsidR="003D2A6F" w:rsidRPr="007A4F7C" w:rsidRDefault="0028216C" w:rsidP="00CC7C50">
      <w:pPr>
        <w:pStyle w:val="ListParagraph"/>
        <w:numPr>
          <w:ilvl w:val="0"/>
          <w:numId w:val="9"/>
        </w:numPr>
        <w:rPr>
          <w:rFonts w:ascii="Bookman Old Style" w:hAnsi="Bookman Old Style"/>
        </w:rPr>
      </w:pPr>
      <w:r w:rsidRPr="00424542">
        <w:rPr>
          <w:rFonts w:ascii="Bookman Old Style" w:hAnsi="Bookman Old Style"/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65C60A3" wp14:editId="5D177607">
                <wp:simplePos x="0" y="0"/>
                <wp:positionH relativeFrom="column">
                  <wp:posOffset>-9525</wp:posOffset>
                </wp:positionH>
                <wp:positionV relativeFrom="paragraph">
                  <wp:posOffset>34290</wp:posOffset>
                </wp:positionV>
                <wp:extent cx="3276600" cy="885825"/>
                <wp:effectExtent l="0" t="0" r="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806FD" w14:textId="70559AAC" w:rsidR="00220C86" w:rsidRDefault="00220C86" w:rsidP="00220C86">
                            <w:pP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 xml:space="preserve">Please list the names of people </w:t>
                            </w:r>
                          </w:p>
                          <w:p w14:paraId="5320D02E" w14:textId="77777777" w:rsidR="00220C86" w:rsidRDefault="00220C86" w:rsidP="00220C86">
                            <w:pP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attending in your group:</w:t>
                            </w:r>
                          </w:p>
                          <w:p w14:paraId="2CDF5E5C" w14:textId="77777777" w:rsidR="00220C86" w:rsidRDefault="00220C86" w:rsidP="00220C86">
                            <w:pP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</w:p>
                          <w:p w14:paraId="2D35A826" w14:textId="79D4B5F6" w:rsidR="00424542" w:rsidRDefault="004245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C60A3" id="_x0000_s1028" type="#_x0000_t202" style="position:absolute;left:0;text-align:left;margin-left:-.75pt;margin-top:2.7pt;width:258pt;height:69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" stroked="f">
                <v:textbox>
                  <w:txbxContent>
                    <w:p w14:paraId="12A806FD" w14:textId="70559AAC" w:rsidR="00220C86" w:rsidRDefault="00220C86" w:rsidP="00220C86">
                      <w:pPr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 xml:space="preserve">Please list the names of people </w:t>
                      </w:r>
                    </w:p>
                    <w:p w14:paraId="5320D02E" w14:textId="77777777" w:rsidR="00220C86" w:rsidRDefault="00220C86" w:rsidP="00220C86">
                      <w:pPr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attending in your group:</w:t>
                      </w:r>
                    </w:p>
                    <w:p w14:paraId="2CDF5E5C" w14:textId="77777777" w:rsidR="00220C86" w:rsidRDefault="00220C86" w:rsidP="00220C86">
                      <w:pPr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</w:p>
                    <w:p w14:paraId="2D35A826" w14:textId="79D4B5F6" w:rsidR="00424542" w:rsidRDefault="00424542"/>
                  </w:txbxContent>
                </v:textbox>
                <w10:wrap type="square"/>
              </v:shape>
            </w:pict>
          </mc:Fallback>
        </mc:AlternateContent>
      </w:r>
      <w:sdt>
        <w:sdtPr>
          <w:rPr>
            <w:rFonts w:ascii="Bookman Old Style" w:hAnsi="Bookman Old Style"/>
          </w:rPr>
          <w:id w:val="-1013993949"/>
          <w:placeholder>
            <w:docPart w:val="DefaultPlaceholder_-1854013440"/>
          </w:placeholder>
          <w:showingPlcHdr/>
        </w:sdtPr>
        <w:sdtEndPr/>
        <w:sdtContent>
          <w:r w:rsidR="00B207F0" w:rsidRPr="005E3BBB">
            <w:rPr>
              <w:rStyle w:val="PlaceholderText"/>
            </w:rPr>
            <w:t>Click or tap here to enter text.</w:t>
          </w:r>
        </w:sdtContent>
      </w:sdt>
    </w:p>
    <w:sdt>
      <w:sdtPr>
        <w:id w:val="993612063"/>
        <w:placeholder>
          <w:docPart w:val="DefaultPlaceholder_-1854013440"/>
        </w:placeholder>
        <w:showingPlcHdr/>
      </w:sdtPr>
      <w:sdtEndPr/>
      <w:sdtContent>
        <w:p w14:paraId="1280CD1D" w14:textId="2FDCE061" w:rsidR="003D2A6F" w:rsidRPr="00CC7C50" w:rsidRDefault="00B207F0" w:rsidP="00CC7C50">
          <w:pPr>
            <w:pStyle w:val="ListParagraph"/>
            <w:numPr>
              <w:ilvl w:val="0"/>
              <w:numId w:val="9"/>
            </w:numPr>
            <w:rPr>
              <w:rFonts w:ascii="Bookman Old Style" w:hAnsi="Bookman Old Style"/>
            </w:rPr>
          </w:pPr>
          <w:r w:rsidRPr="005E3BBB">
            <w:rPr>
              <w:rStyle w:val="PlaceholderText"/>
            </w:rPr>
            <w:t>Click or tap here to enter text.</w:t>
          </w:r>
        </w:p>
      </w:sdtContent>
    </w:sdt>
    <w:sdt>
      <w:sdtPr>
        <w:id w:val="-952785475"/>
        <w:placeholder>
          <w:docPart w:val="DefaultPlaceholder_-1854013440"/>
        </w:placeholder>
        <w:showingPlcHdr/>
      </w:sdtPr>
      <w:sdtEndPr/>
      <w:sdtContent>
        <w:p w14:paraId="2C756F66" w14:textId="4C203E09" w:rsidR="003D2A6F" w:rsidRPr="00CC7C50" w:rsidRDefault="00B207F0" w:rsidP="00CC7C50">
          <w:pPr>
            <w:pStyle w:val="ListParagraph"/>
            <w:numPr>
              <w:ilvl w:val="0"/>
              <w:numId w:val="9"/>
            </w:numPr>
            <w:rPr>
              <w:rFonts w:ascii="Bookman Old Style" w:hAnsi="Bookman Old Style"/>
            </w:rPr>
          </w:pPr>
          <w:r w:rsidRPr="005E3BBB">
            <w:rPr>
              <w:rStyle w:val="PlaceholderText"/>
            </w:rPr>
            <w:t>Click or tap here to enter text.</w:t>
          </w:r>
        </w:p>
      </w:sdtContent>
    </w:sdt>
    <w:sdt>
      <w:sdtPr>
        <w:id w:val="792325584"/>
        <w:placeholder>
          <w:docPart w:val="DefaultPlaceholder_-1854013440"/>
        </w:placeholder>
        <w:showingPlcHdr/>
      </w:sdtPr>
      <w:sdtEndPr/>
      <w:sdtContent>
        <w:p w14:paraId="35258702" w14:textId="1A9CC804" w:rsidR="007A4F7C" w:rsidRDefault="00B207F0" w:rsidP="00CC7C50">
          <w:pPr>
            <w:pStyle w:val="ListParagraph"/>
            <w:numPr>
              <w:ilvl w:val="0"/>
              <w:numId w:val="9"/>
            </w:numPr>
          </w:pPr>
          <w:r w:rsidRPr="005E3BBB">
            <w:rPr>
              <w:rStyle w:val="PlaceholderText"/>
            </w:rPr>
            <w:t>Click or tap here to enter text.</w:t>
          </w:r>
        </w:p>
      </w:sdtContent>
    </w:sdt>
    <w:sdt>
      <w:sdtPr>
        <w:id w:val="601533244"/>
        <w:placeholder>
          <w:docPart w:val="DefaultPlaceholder_-1854013440"/>
        </w:placeholder>
        <w:showingPlcHdr/>
      </w:sdtPr>
      <w:sdtEndPr/>
      <w:sdtContent>
        <w:p w14:paraId="6133CD81" w14:textId="51BC769F" w:rsidR="007A4F7C" w:rsidRDefault="00B207F0" w:rsidP="00CC7C50">
          <w:pPr>
            <w:pStyle w:val="ListParagraph"/>
            <w:numPr>
              <w:ilvl w:val="0"/>
              <w:numId w:val="9"/>
            </w:numPr>
          </w:pPr>
          <w:r w:rsidRPr="005E3BBB">
            <w:rPr>
              <w:rStyle w:val="PlaceholderText"/>
            </w:rPr>
            <w:t>Click or tap here to enter text.</w:t>
          </w:r>
        </w:p>
      </w:sdtContent>
    </w:sdt>
    <w:p w14:paraId="64F5967E" w14:textId="556AB973" w:rsidR="007A4F7C" w:rsidRPr="007A4F7C" w:rsidRDefault="00DE1C8F" w:rsidP="00CC7C50">
      <w:pPr>
        <w:pStyle w:val="ListParagraph"/>
        <w:numPr>
          <w:ilvl w:val="0"/>
          <w:numId w:val="9"/>
        </w:numPr>
      </w:pPr>
      <w:sdt>
        <w:sdtPr>
          <w:id w:val="-1204862291"/>
          <w:placeholder>
            <w:docPart w:val="DefaultPlaceholder_-1854013440"/>
          </w:placeholder>
          <w:showingPlcHdr/>
        </w:sdtPr>
        <w:sdtEndPr/>
        <w:sdtContent>
          <w:r w:rsidR="00B207F0" w:rsidRPr="005E3BBB">
            <w:rPr>
              <w:rStyle w:val="PlaceholderText"/>
            </w:rPr>
            <w:t>Click or tap here to enter text.</w:t>
          </w:r>
        </w:sdtContent>
      </w:sdt>
    </w:p>
    <w:p w14:paraId="155B53BF" w14:textId="2C3E3F53" w:rsidR="007A4F7C" w:rsidRDefault="0028216C" w:rsidP="007A4F7C">
      <w:r w:rsidRPr="003D2A6F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E386651" wp14:editId="0BD359D6">
                <wp:simplePos x="0" y="0"/>
                <wp:positionH relativeFrom="column">
                  <wp:posOffset>0</wp:posOffset>
                </wp:positionH>
                <wp:positionV relativeFrom="paragraph">
                  <wp:posOffset>142875</wp:posOffset>
                </wp:positionV>
                <wp:extent cx="2771775" cy="666750"/>
                <wp:effectExtent l="0" t="0" r="952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17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1F6A8" w14:textId="480C4386" w:rsidR="003D2A6F" w:rsidRDefault="003D2A6F"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Main contact Name and Numb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86651" id="_x0000_s1029" type="#_x0000_t202" style="position:absolute;margin-left:0;margin-top:11.25pt;width:218.25pt;height:52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" stroked="f">
                <v:textbox>
                  <w:txbxContent>
                    <w:p w14:paraId="7241F6A8" w14:textId="480C4386" w:rsidR="003D2A6F" w:rsidRDefault="003D2A6F"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Main contact Name and Number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294FFD" w14:textId="1AE3B25C" w:rsidR="007A4F7C" w:rsidRPr="00C6340F" w:rsidRDefault="007A4F7C" w:rsidP="007A4F7C">
      <w:pPr>
        <w:rPr>
          <w:rFonts w:ascii="Bookman Old Style" w:hAnsi="Bookman Old Style"/>
        </w:rPr>
      </w:pPr>
    </w:p>
    <w:p w14:paraId="7CA1A628" w14:textId="735FD489" w:rsidR="007A4F7C" w:rsidRDefault="00C25F21" w:rsidP="007A4F7C">
      <w:r>
        <w:t xml:space="preserve">        </w:t>
      </w:r>
      <w:sdt>
        <w:sdtPr>
          <w:id w:val="-1646263684"/>
          <w:placeholder>
            <w:docPart w:val="DefaultPlaceholder_-1854013440"/>
          </w:placeholder>
          <w:showingPlcHdr/>
        </w:sdtPr>
        <w:sdtEndPr/>
        <w:sdtContent>
          <w:r w:rsidRPr="005E3BBB">
            <w:rPr>
              <w:rStyle w:val="PlaceholderText"/>
            </w:rPr>
            <w:t>Click or tap here to enter text.</w:t>
          </w:r>
        </w:sdtContent>
      </w:sdt>
    </w:p>
    <w:p w14:paraId="46C5E23D" w14:textId="6FA6523F" w:rsidR="00C6340F" w:rsidRDefault="00C6340F" w:rsidP="007A4F7C"/>
    <w:p w14:paraId="5AAE388A" w14:textId="6A9E7F36" w:rsidR="00C6340F" w:rsidRDefault="00C6340F" w:rsidP="007A4F7C"/>
    <w:p w14:paraId="0E12BC86" w14:textId="4B617A4E" w:rsidR="00C6340F" w:rsidRDefault="00C6340F" w:rsidP="007A4F7C"/>
    <w:p w14:paraId="7AA88321" w14:textId="4FDFCA62" w:rsidR="00C6340F" w:rsidRDefault="00C6340F" w:rsidP="007A4F7C">
      <w:pPr>
        <w:rPr>
          <w:rFonts w:ascii="Bookman Old Style" w:hAnsi="Bookman Old Style"/>
          <w:sz w:val="32"/>
          <w:szCs w:val="32"/>
        </w:rPr>
      </w:pPr>
      <w:r w:rsidRPr="00C6340F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43C2E5" wp14:editId="0EA35C86">
                <wp:simplePos x="0" y="0"/>
                <wp:positionH relativeFrom="column">
                  <wp:posOffset>5080</wp:posOffset>
                </wp:positionH>
                <wp:positionV relativeFrom="paragraph">
                  <wp:posOffset>50800</wp:posOffset>
                </wp:positionV>
                <wp:extent cx="325755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4F516" w14:textId="55F95B6F" w:rsidR="007A4F7C" w:rsidRPr="00C6340F" w:rsidRDefault="007A4F7C">
                            <w:pP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 w:rsidRPr="00C6340F"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Please select if a wheelchair user place is required</w:t>
                            </w:r>
                            <w:r w:rsidR="00C6340F"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43C2E5" id="_x0000_s1030" type="#_x0000_t202" style="position:absolute;margin-left:.4pt;margin-top:4pt;width:256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" stroked="f">
                <v:textbox style="mso-fit-shape-to-text:t">
                  <w:txbxContent>
                    <w:p w14:paraId="6814F516" w14:textId="55F95B6F" w:rsidR="007A4F7C" w:rsidRPr="00C6340F" w:rsidRDefault="007A4F7C">
                      <w:pPr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 w:rsidRPr="00C6340F"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Please select if a wheelchair user place is required</w:t>
                      </w:r>
                      <w:r w:rsidR="00C6340F"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6340F">
        <w:rPr>
          <w:rFonts w:ascii="Bookman Old Style" w:hAnsi="Bookman Old Style"/>
          <w:sz w:val="32"/>
          <w:szCs w:val="32"/>
        </w:rPr>
        <w:t>Yes</w:t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r>
        <w:rPr>
          <w:rFonts w:ascii="Bookman Old Style" w:hAnsi="Bookman Old Style"/>
          <w:sz w:val="32"/>
          <w:szCs w:val="32"/>
        </w:rPr>
        <w:tab/>
      </w:r>
      <w:sdt>
        <w:sdtPr>
          <w:rPr>
            <w:rFonts w:ascii="Bookman Old Style" w:hAnsi="Bookman Old Style"/>
            <w:sz w:val="32"/>
            <w:szCs w:val="32"/>
          </w:rPr>
          <w:id w:val="-1560321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07F0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</w:p>
    <w:p w14:paraId="18EFFC6B" w14:textId="75514AB8" w:rsidR="00C6340F" w:rsidRPr="00C6340F" w:rsidRDefault="00B20A95" w:rsidP="007A4F7C">
      <w:pPr>
        <w:rPr>
          <w:rFonts w:ascii="Bookman Old Style" w:hAnsi="Bookman Old Style"/>
          <w:sz w:val="32"/>
          <w:szCs w:val="32"/>
        </w:rPr>
      </w:pPr>
      <w:r w:rsidRPr="00D25EE1">
        <w:rPr>
          <w:rFonts w:ascii="Bookman Old Style" w:hAnsi="Bookman Old Style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AAC64F0" wp14:editId="2C2130DC">
                <wp:simplePos x="0" y="0"/>
                <wp:positionH relativeFrom="column">
                  <wp:posOffset>-3655695</wp:posOffset>
                </wp:positionH>
                <wp:positionV relativeFrom="paragraph">
                  <wp:posOffset>788035</wp:posOffset>
                </wp:positionV>
                <wp:extent cx="6334125" cy="23241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125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DCEB9D" w14:textId="77777777" w:rsidR="00B20A95" w:rsidRPr="00D25EE1" w:rsidRDefault="00B20A95" w:rsidP="00B20A95">
                            <w:pPr>
                              <w:jc w:val="center"/>
                              <w:rPr>
                                <w:rFonts w:ascii="Bookman Old Style" w:hAnsi="Bookman Old Style"/>
                                <w:u w:val="single"/>
                              </w:rPr>
                            </w:pPr>
                          </w:p>
                          <w:p w14:paraId="3947DEE5" w14:textId="77777777" w:rsidR="00B20A95" w:rsidRDefault="00B20A95" w:rsidP="00B20A95">
                            <w:pPr>
                              <w:jc w:val="center"/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 w:rsidRPr="00D25EE1">
                              <w:rPr>
                                <w:rFonts w:ascii="Bookman Old Style" w:hAnsi="Bookman Old Style"/>
                                <w:sz w:val="32"/>
                                <w:szCs w:val="32"/>
                                <w:u w:val="single"/>
                              </w:rPr>
                              <w:t>PLEASE NOTE:</w:t>
                            </w:r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 xml:space="preserve"> ONCE YOU HAVE BOOKED A SPACE, IF YOU ARE THEN UNABLE TO ATTEND, PLEASE INFORM THE PARISH OFFICE AS SOON AS POSSIBLE VIA PHONE OR EMAIL SO THAT THE SPACE CAN BE REALLOCATED.</w:t>
                            </w:r>
                          </w:p>
                          <w:p w14:paraId="153ED082" w14:textId="77777777" w:rsidR="00B20A95" w:rsidRDefault="00B20A95" w:rsidP="00B20A95">
                            <w:pPr>
                              <w:jc w:val="center"/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  <w:t xml:space="preserve">Tel 01772 335387 / </w:t>
                            </w:r>
                            <w:hyperlink r:id="rId5" w:history="1">
                              <w:r w:rsidRPr="00D46E89">
                                <w:rPr>
                                  <w:rStyle w:val="Hyperlink"/>
                                  <w:rFonts w:ascii="Bookman Old Style" w:hAnsi="Bookman Old Style"/>
                                  <w:sz w:val="32"/>
                                  <w:szCs w:val="32"/>
                                </w:rPr>
                                <w:t>Office@saintgerards.org.uk</w:t>
                              </w:r>
                            </w:hyperlink>
                          </w:p>
                          <w:p w14:paraId="25D1D27C" w14:textId="77777777" w:rsidR="00B20A95" w:rsidRDefault="00B20A95" w:rsidP="00B20A95">
                            <w:pPr>
                              <w:jc w:val="center"/>
                              <w:rPr>
                                <w:rFonts w:ascii="Bookman Old Style" w:hAnsi="Bookman Old Style"/>
                                <w:sz w:val="32"/>
                                <w:szCs w:val="32"/>
                              </w:rPr>
                            </w:pPr>
                          </w:p>
                          <w:p w14:paraId="7D84AEEB" w14:textId="77777777" w:rsidR="00B20A95" w:rsidRPr="004623B5" w:rsidRDefault="00B20A95" w:rsidP="00B20A95">
                            <w:pPr>
                              <w:jc w:val="center"/>
                              <w:rPr>
                                <w:rFonts w:ascii="Bookman Old Style" w:hAnsi="Bookman Old Style"/>
                                <w:sz w:val="28"/>
                                <w:szCs w:val="28"/>
                              </w:rPr>
                            </w:pPr>
                            <w:r w:rsidRPr="004623B5">
                              <w:rPr>
                                <w:rFonts w:ascii="Bookman Old Style" w:hAnsi="Bookman Old Style"/>
                                <w:sz w:val="28"/>
                                <w:szCs w:val="28"/>
                              </w:rPr>
                              <w:t>Thank you for your support and patience during these challenging times, Best Wishes from the Parish Tea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C64F0" id="_x0000_s1031" type="#_x0000_t202" style="position:absolute;margin-left:-287.85pt;margin-top:62.05pt;width:498.75pt;height:18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" strokeweight="1.5pt">
                <v:textbox>
                  <w:txbxContent>
                    <w:p w14:paraId="5FDCEB9D" w14:textId="77777777" w:rsidR="00B20A95" w:rsidRPr="00D25EE1" w:rsidRDefault="00B20A95" w:rsidP="00B20A95">
                      <w:pPr>
                        <w:jc w:val="center"/>
                        <w:rPr>
                          <w:rFonts w:ascii="Bookman Old Style" w:hAnsi="Bookman Old Style"/>
                          <w:u w:val="single"/>
                        </w:rPr>
                      </w:pPr>
                    </w:p>
                    <w:p w14:paraId="3947DEE5" w14:textId="77777777" w:rsidR="00B20A95" w:rsidRDefault="00B20A95" w:rsidP="00B20A95">
                      <w:pPr>
                        <w:jc w:val="center"/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 w:rsidRPr="00D25EE1">
                        <w:rPr>
                          <w:rFonts w:ascii="Bookman Old Style" w:hAnsi="Bookman Old Style"/>
                          <w:sz w:val="32"/>
                          <w:szCs w:val="32"/>
                          <w:u w:val="single"/>
                        </w:rPr>
                        <w:t>PLEASE NOTE:</w:t>
                      </w:r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 xml:space="preserve"> ONCE YOU HAVE BOOKED A SPACE, IF YOU ARE THEN UNABLE TO ATTEND, PLEASE INFORM THE PARISH OFFICE AS SOON AS POSSIBLE VIA PHONE OR EMAIL SO THAT THE SPACE CAN BE REALLOCATED.</w:t>
                      </w:r>
                    </w:p>
                    <w:p w14:paraId="153ED082" w14:textId="77777777" w:rsidR="00B20A95" w:rsidRDefault="00B20A95" w:rsidP="00B20A95">
                      <w:pPr>
                        <w:jc w:val="center"/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  <w:r>
                        <w:rPr>
                          <w:rFonts w:ascii="Bookman Old Style" w:hAnsi="Bookman Old Style"/>
                          <w:sz w:val="32"/>
                          <w:szCs w:val="32"/>
                        </w:rPr>
                        <w:t xml:space="preserve">Tel 01772 335387 / </w:t>
                      </w:r>
                      <w:hyperlink r:id="rId6" w:history="1">
                        <w:r w:rsidRPr="00D46E89">
                          <w:rPr>
                            <w:rStyle w:val="Hyperlink"/>
                            <w:rFonts w:ascii="Bookman Old Style" w:hAnsi="Bookman Old Style"/>
                            <w:sz w:val="32"/>
                            <w:szCs w:val="32"/>
                          </w:rPr>
                          <w:t>Office@saintgerards.org.uk</w:t>
                        </w:r>
                      </w:hyperlink>
                    </w:p>
                    <w:p w14:paraId="25D1D27C" w14:textId="77777777" w:rsidR="00B20A95" w:rsidRDefault="00B20A95" w:rsidP="00B20A95">
                      <w:pPr>
                        <w:jc w:val="center"/>
                        <w:rPr>
                          <w:rFonts w:ascii="Bookman Old Style" w:hAnsi="Bookman Old Style"/>
                          <w:sz w:val="32"/>
                          <w:szCs w:val="32"/>
                        </w:rPr>
                      </w:pPr>
                    </w:p>
                    <w:p w14:paraId="7D84AEEB" w14:textId="77777777" w:rsidR="00B20A95" w:rsidRPr="004623B5" w:rsidRDefault="00B20A95" w:rsidP="00B20A95">
                      <w:pPr>
                        <w:jc w:val="center"/>
                        <w:rPr>
                          <w:rFonts w:ascii="Bookman Old Style" w:hAnsi="Bookman Old Style"/>
                          <w:sz w:val="28"/>
                          <w:szCs w:val="28"/>
                        </w:rPr>
                      </w:pPr>
                      <w:r w:rsidRPr="004623B5">
                        <w:rPr>
                          <w:rFonts w:ascii="Bookman Old Style" w:hAnsi="Bookman Old Style"/>
                          <w:sz w:val="28"/>
                          <w:szCs w:val="28"/>
                        </w:rPr>
                        <w:t>Thank you for your support and patience during these challenging times, Best Wishes from the Parish Tea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40F">
        <w:rPr>
          <w:rFonts w:ascii="Bookman Old Style" w:hAnsi="Bookman Old Style"/>
          <w:sz w:val="32"/>
          <w:szCs w:val="32"/>
        </w:rPr>
        <w:t>No</w:t>
      </w:r>
      <w:r w:rsidR="00C6340F">
        <w:rPr>
          <w:rFonts w:ascii="Bookman Old Style" w:hAnsi="Bookman Old Style"/>
          <w:sz w:val="32"/>
          <w:szCs w:val="32"/>
        </w:rPr>
        <w:tab/>
      </w:r>
      <w:r w:rsidR="00C6340F">
        <w:rPr>
          <w:rFonts w:ascii="Bookman Old Style" w:hAnsi="Bookman Old Style"/>
          <w:sz w:val="32"/>
          <w:szCs w:val="32"/>
        </w:rPr>
        <w:tab/>
      </w:r>
      <w:r w:rsidR="00C6340F">
        <w:rPr>
          <w:rFonts w:ascii="Bookman Old Style" w:hAnsi="Bookman Old Style"/>
          <w:sz w:val="32"/>
          <w:szCs w:val="32"/>
        </w:rPr>
        <w:tab/>
      </w:r>
      <w:r w:rsidR="00C6340F">
        <w:rPr>
          <w:rFonts w:ascii="Bookman Old Style" w:hAnsi="Bookman Old Style"/>
          <w:sz w:val="32"/>
          <w:szCs w:val="32"/>
        </w:rPr>
        <w:tab/>
      </w:r>
      <w:sdt>
        <w:sdtPr>
          <w:rPr>
            <w:rFonts w:ascii="Bookman Old Style" w:hAnsi="Bookman Old Style"/>
            <w:sz w:val="32"/>
            <w:szCs w:val="32"/>
          </w:rPr>
          <w:id w:val="831798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340F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</w:p>
    <w:sectPr w:rsidR="00C6340F" w:rsidRPr="00C6340F" w:rsidSect="00B20A95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FB4422"/>
    <w:multiLevelType w:val="hybridMultilevel"/>
    <w:tmpl w:val="406AAA5E"/>
    <w:lvl w:ilvl="0" w:tplc="86F4D502">
      <w:start w:val="1"/>
      <w:numFmt w:val="decimal"/>
      <w:lvlText w:val="%1."/>
      <w:lvlJc w:val="left"/>
      <w:pPr>
        <w:ind w:left="1500" w:hanging="360"/>
      </w:pPr>
      <w:rPr>
        <w:rFonts w:ascii="Times New Roman" w:hAnsi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220" w:hanging="360"/>
      </w:pPr>
    </w:lvl>
    <w:lvl w:ilvl="2" w:tplc="0809001B" w:tentative="1">
      <w:start w:val="1"/>
      <w:numFmt w:val="lowerRoman"/>
      <w:lvlText w:val="%3."/>
      <w:lvlJc w:val="right"/>
      <w:pPr>
        <w:ind w:left="2940" w:hanging="180"/>
      </w:pPr>
    </w:lvl>
    <w:lvl w:ilvl="3" w:tplc="0809000F" w:tentative="1">
      <w:start w:val="1"/>
      <w:numFmt w:val="decimal"/>
      <w:lvlText w:val="%4."/>
      <w:lvlJc w:val="left"/>
      <w:pPr>
        <w:ind w:left="3660" w:hanging="360"/>
      </w:pPr>
    </w:lvl>
    <w:lvl w:ilvl="4" w:tplc="08090019" w:tentative="1">
      <w:start w:val="1"/>
      <w:numFmt w:val="lowerLetter"/>
      <w:lvlText w:val="%5."/>
      <w:lvlJc w:val="left"/>
      <w:pPr>
        <w:ind w:left="4380" w:hanging="360"/>
      </w:pPr>
    </w:lvl>
    <w:lvl w:ilvl="5" w:tplc="0809001B" w:tentative="1">
      <w:start w:val="1"/>
      <w:numFmt w:val="lowerRoman"/>
      <w:lvlText w:val="%6."/>
      <w:lvlJc w:val="right"/>
      <w:pPr>
        <w:ind w:left="5100" w:hanging="180"/>
      </w:pPr>
    </w:lvl>
    <w:lvl w:ilvl="6" w:tplc="0809000F" w:tentative="1">
      <w:start w:val="1"/>
      <w:numFmt w:val="decimal"/>
      <w:lvlText w:val="%7."/>
      <w:lvlJc w:val="left"/>
      <w:pPr>
        <w:ind w:left="5820" w:hanging="360"/>
      </w:pPr>
    </w:lvl>
    <w:lvl w:ilvl="7" w:tplc="08090019" w:tentative="1">
      <w:start w:val="1"/>
      <w:numFmt w:val="lowerLetter"/>
      <w:lvlText w:val="%8."/>
      <w:lvlJc w:val="left"/>
      <w:pPr>
        <w:ind w:left="6540" w:hanging="360"/>
      </w:pPr>
    </w:lvl>
    <w:lvl w:ilvl="8" w:tplc="08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2EA528E3"/>
    <w:multiLevelType w:val="hybridMultilevel"/>
    <w:tmpl w:val="64AC883A"/>
    <w:lvl w:ilvl="0" w:tplc="862CD838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C65A6"/>
    <w:multiLevelType w:val="hybridMultilevel"/>
    <w:tmpl w:val="8C24DEFC"/>
    <w:lvl w:ilvl="0" w:tplc="A6FCC2BE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1D226D"/>
    <w:multiLevelType w:val="hybridMultilevel"/>
    <w:tmpl w:val="78F600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B1259E"/>
    <w:multiLevelType w:val="hybridMultilevel"/>
    <w:tmpl w:val="095C5B7E"/>
    <w:lvl w:ilvl="0" w:tplc="A224B1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36364C"/>
    <w:multiLevelType w:val="hybridMultilevel"/>
    <w:tmpl w:val="917CB1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96C08"/>
    <w:multiLevelType w:val="hybridMultilevel"/>
    <w:tmpl w:val="AEFCA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472866"/>
    <w:multiLevelType w:val="hybridMultilevel"/>
    <w:tmpl w:val="1BA01782"/>
    <w:lvl w:ilvl="0" w:tplc="A7027662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C578BC"/>
    <w:multiLevelType w:val="hybridMultilevel"/>
    <w:tmpl w:val="172A036E"/>
    <w:lvl w:ilvl="0" w:tplc="35903F70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7YwMDU2MjM3MjZT0lEKTi0uzszPAykwrAUAhfBwyiwAAAA="/>
  </w:docVars>
  <w:rsids>
    <w:rsidRoot w:val="00BC1FF3"/>
    <w:rsid w:val="000066E4"/>
    <w:rsid w:val="000103C8"/>
    <w:rsid w:val="00092595"/>
    <w:rsid w:val="000F6AFA"/>
    <w:rsid w:val="002168B3"/>
    <w:rsid w:val="00220C86"/>
    <w:rsid w:val="0026061C"/>
    <w:rsid w:val="0028216C"/>
    <w:rsid w:val="0035638A"/>
    <w:rsid w:val="003D2A6F"/>
    <w:rsid w:val="0040162C"/>
    <w:rsid w:val="00424542"/>
    <w:rsid w:val="00491C92"/>
    <w:rsid w:val="0057646C"/>
    <w:rsid w:val="00640090"/>
    <w:rsid w:val="007A4F7C"/>
    <w:rsid w:val="00850041"/>
    <w:rsid w:val="00917404"/>
    <w:rsid w:val="00965702"/>
    <w:rsid w:val="00974EA3"/>
    <w:rsid w:val="00A25B70"/>
    <w:rsid w:val="00AD3756"/>
    <w:rsid w:val="00B10DB4"/>
    <w:rsid w:val="00B207F0"/>
    <w:rsid w:val="00B20A95"/>
    <w:rsid w:val="00B26AA3"/>
    <w:rsid w:val="00B71087"/>
    <w:rsid w:val="00BC1FF3"/>
    <w:rsid w:val="00C014C7"/>
    <w:rsid w:val="00C25F21"/>
    <w:rsid w:val="00C6340F"/>
    <w:rsid w:val="00CC7C50"/>
    <w:rsid w:val="00D50877"/>
    <w:rsid w:val="00DA1230"/>
    <w:rsid w:val="00DB4EBA"/>
    <w:rsid w:val="00DE1C8F"/>
    <w:rsid w:val="00E320C1"/>
    <w:rsid w:val="00E56F2F"/>
    <w:rsid w:val="00EA5988"/>
    <w:rsid w:val="00EC591C"/>
    <w:rsid w:val="00ED056B"/>
    <w:rsid w:val="00F95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70767"/>
  <w15:chartTrackingRefBased/>
  <w15:docId w15:val="{41AF67A8-7138-456B-B1AE-3A3AC2146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F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1FF3"/>
    <w:rPr>
      <w:color w:val="808080"/>
    </w:rPr>
  </w:style>
  <w:style w:type="paragraph" w:styleId="ListParagraph">
    <w:name w:val="List Paragraph"/>
    <w:basedOn w:val="Normal"/>
    <w:uiPriority w:val="34"/>
    <w:qFormat/>
    <w:rsid w:val="003D2A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0A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ffice@saintgerards.org.uk" TargetMode="External"/><Relationship Id="rId5" Type="http://schemas.openxmlformats.org/officeDocument/2006/relationships/hyperlink" Target="mailto:Office@saintgerards.org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AEA36-EA5D-4310-849E-B1CF7B53103C}"/>
      </w:docPartPr>
      <w:docPartBody>
        <w:p w:rsidR="00867C4E" w:rsidRDefault="00867C4E">
          <w:r w:rsidRPr="005E3BB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C4E"/>
    <w:rsid w:val="0086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7C4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in Saintgerards</dc:creator>
  <cp:keywords/>
  <dc:description/>
  <cp:lastModifiedBy>david walker</cp:lastModifiedBy>
  <cp:revision>2</cp:revision>
  <dcterms:created xsi:type="dcterms:W3CDTF">2020-10-21T14:24:00Z</dcterms:created>
  <dcterms:modified xsi:type="dcterms:W3CDTF">2020-10-21T14:24:00Z</dcterms:modified>
</cp:coreProperties>
</file>